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Darren Goldsmith</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rre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ldsmith</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46 E Daley Ln Phoenix 85050</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rrengoldsmith@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05407214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